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4BC246" w14:textId="77777777" w:rsidR="00E70F9C" w:rsidRPr="00C023F7" w:rsidRDefault="00E70F9C" w:rsidP="00E70F9C">
      <w:pPr>
        <w:rPr>
          <w:rFonts w:ascii="Montserrat Light" w:hAnsi="Montserrat Light"/>
          <w:color w:val="404040" w:themeColor="text1" w:themeTint="BF"/>
          <w:sz w:val="28"/>
          <w:szCs w:val="28"/>
        </w:rPr>
      </w:pPr>
    </w:p>
    <w:p w14:paraId="4A0C6576" w14:textId="3249F379" w:rsidR="00E70F9C" w:rsidRPr="00C023F7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C023F7">
        <w:rPr>
          <w:rFonts w:ascii="Montserrat Light" w:hAnsi="Montserrat Light"/>
          <w:b/>
          <w:color w:val="404040" w:themeColor="text1" w:themeTint="BF"/>
        </w:rPr>
        <w:t>Position Title:</w:t>
      </w:r>
      <w:r w:rsidR="007F500E" w:rsidRPr="00C023F7">
        <w:rPr>
          <w:rFonts w:ascii="Montserrat Light" w:hAnsi="Montserrat Light"/>
          <w:color w:val="404040" w:themeColor="text1" w:themeTint="BF"/>
        </w:rPr>
        <w:t xml:space="preserve"> </w:t>
      </w:r>
      <w:r w:rsidR="007F500E" w:rsidRPr="00423DB6">
        <w:rPr>
          <w:rFonts w:ascii="Montserrat Light" w:hAnsi="Montserrat Light"/>
          <w:b/>
          <w:color w:val="404040" w:themeColor="text1" w:themeTint="BF"/>
        </w:rPr>
        <w:t>Director of Pr</w:t>
      </w:r>
      <w:r w:rsidR="00FA7D1F" w:rsidRPr="00423DB6">
        <w:rPr>
          <w:rFonts w:ascii="Montserrat Light" w:hAnsi="Montserrat Light"/>
          <w:b/>
          <w:color w:val="404040" w:themeColor="text1" w:themeTint="BF"/>
        </w:rPr>
        <w:t>o</w:t>
      </w:r>
      <w:r w:rsidR="007F500E" w:rsidRPr="00423DB6">
        <w:rPr>
          <w:rFonts w:ascii="Montserrat Light" w:hAnsi="Montserrat Light"/>
          <w:b/>
          <w:color w:val="404040" w:themeColor="text1" w:themeTint="BF"/>
        </w:rPr>
        <w:t>duction</w:t>
      </w:r>
      <w:r w:rsidR="007F500E" w:rsidRPr="00C023F7">
        <w:rPr>
          <w:rFonts w:ascii="Montserrat Light" w:hAnsi="Montserrat Light"/>
          <w:color w:val="404040" w:themeColor="text1" w:themeTint="BF"/>
        </w:rPr>
        <w:tab/>
      </w:r>
      <w:r w:rsidR="007F500E" w:rsidRPr="00C023F7">
        <w:rPr>
          <w:rFonts w:ascii="Montserrat Light" w:hAnsi="Montserrat Light"/>
          <w:color w:val="404040" w:themeColor="text1" w:themeTint="BF"/>
        </w:rPr>
        <w:tab/>
      </w:r>
      <w:r w:rsidRPr="00C023F7">
        <w:rPr>
          <w:rFonts w:ascii="Montserrat Light" w:hAnsi="Montserrat Light"/>
          <w:b/>
          <w:color w:val="404040" w:themeColor="text1" w:themeTint="BF"/>
        </w:rPr>
        <w:t xml:space="preserve">Department: </w:t>
      </w:r>
      <w:r w:rsidR="007F500E" w:rsidRPr="00C023F7">
        <w:rPr>
          <w:rFonts w:ascii="Montserrat Light" w:hAnsi="Montserrat Light"/>
          <w:b/>
          <w:color w:val="404040" w:themeColor="text1" w:themeTint="BF"/>
        </w:rPr>
        <w:t>Arts</w:t>
      </w:r>
    </w:p>
    <w:p w14:paraId="589D2B65" w14:textId="1D8ACC11" w:rsidR="00E70F9C" w:rsidRPr="00C023F7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C023F7">
        <w:rPr>
          <w:rFonts w:ascii="Montserrat Light" w:hAnsi="Montserrat Light"/>
          <w:b/>
          <w:color w:val="404040" w:themeColor="text1" w:themeTint="BF"/>
        </w:rPr>
        <w:t>Reports to:</w:t>
      </w:r>
      <w:r w:rsidR="007F500E" w:rsidRPr="00C023F7">
        <w:rPr>
          <w:rFonts w:ascii="Montserrat Light" w:hAnsi="Montserrat Light"/>
          <w:b/>
          <w:color w:val="404040" w:themeColor="text1" w:themeTint="BF"/>
        </w:rPr>
        <w:t xml:space="preserve"> </w:t>
      </w:r>
      <w:r w:rsidR="00C023F7" w:rsidRPr="00C023F7">
        <w:rPr>
          <w:rFonts w:ascii="Montserrat Light" w:hAnsi="Montserrat Light"/>
          <w:b/>
          <w:color w:val="404040" w:themeColor="text1" w:themeTint="BF"/>
        </w:rPr>
        <w:t>Campus Pastor</w:t>
      </w:r>
      <w:r w:rsidR="00C023F7" w:rsidRPr="00C023F7">
        <w:rPr>
          <w:rFonts w:ascii="Montserrat Light" w:hAnsi="Montserrat Light"/>
          <w:b/>
          <w:color w:val="404040" w:themeColor="text1" w:themeTint="BF"/>
        </w:rPr>
        <w:tab/>
      </w:r>
      <w:r w:rsidR="00C023F7" w:rsidRPr="00C023F7">
        <w:rPr>
          <w:rFonts w:ascii="Montserrat Light" w:hAnsi="Montserrat Light"/>
          <w:b/>
          <w:color w:val="404040" w:themeColor="text1" w:themeTint="BF"/>
        </w:rPr>
        <w:tab/>
      </w:r>
      <w:r w:rsidR="00C023F7" w:rsidRPr="00C023F7">
        <w:rPr>
          <w:rFonts w:ascii="Montserrat Light" w:hAnsi="Montserrat Light"/>
          <w:b/>
          <w:color w:val="404040" w:themeColor="text1" w:themeTint="BF"/>
        </w:rPr>
        <w:tab/>
      </w:r>
      <w:r w:rsidR="007F500E" w:rsidRPr="00C023F7">
        <w:rPr>
          <w:rFonts w:ascii="Montserrat Light" w:hAnsi="Montserrat Light"/>
          <w:color w:val="404040" w:themeColor="text1" w:themeTint="BF"/>
        </w:rPr>
        <w:tab/>
      </w:r>
      <w:r w:rsidRPr="00C023F7">
        <w:rPr>
          <w:rFonts w:ascii="Montserrat Light" w:hAnsi="Montserrat Light"/>
          <w:b/>
          <w:color w:val="404040" w:themeColor="text1" w:themeTint="BF"/>
        </w:rPr>
        <w:t>Campus:</w:t>
      </w:r>
      <w:r w:rsidR="007F500E" w:rsidRPr="00C023F7">
        <w:rPr>
          <w:rFonts w:ascii="Montserrat Light" w:hAnsi="Montserrat Light"/>
          <w:b/>
          <w:color w:val="404040" w:themeColor="text1" w:themeTint="BF"/>
        </w:rPr>
        <w:t xml:space="preserve"> Perrysburg</w:t>
      </w:r>
    </w:p>
    <w:p w14:paraId="20969F21" w14:textId="21A23413" w:rsidR="00E70F9C" w:rsidRPr="00C023F7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i/>
          <w:color w:val="404040" w:themeColor="text1" w:themeTint="BF"/>
        </w:rPr>
      </w:pPr>
      <w:r w:rsidRPr="00C023F7">
        <w:rPr>
          <w:rFonts w:ascii="Montserrat Light" w:hAnsi="Montserrat Light"/>
          <w:b/>
          <w:color w:val="404040" w:themeColor="text1" w:themeTint="BF"/>
        </w:rPr>
        <w:t xml:space="preserve">Hours Per Week: </w:t>
      </w:r>
      <w:r w:rsidR="007F500E" w:rsidRPr="00C023F7">
        <w:rPr>
          <w:rFonts w:ascii="Montserrat Light" w:hAnsi="Montserrat Light"/>
          <w:b/>
          <w:color w:val="404040" w:themeColor="text1" w:themeTint="BF"/>
        </w:rPr>
        <w:t>40</w:t>
      </w:r>
      <w:r w:rsidR="00345B08" w:rsidRPr="00C023F7">
        <w:rPr>
          <w:rFonts w:ascii="Montserrat Light" w:hAnsi="Montserrat Light"/>
          <w:b/>
          <w:color w:val="404040" w:themeColor="text1" w:themeTint="BF"/>
        </w:rPr>
        <w:tab/>
      </w:r>
      <w:r w:rsidR="00345B08" w:rsidRPr="00C023F7">
        <w:rPr>
          <w:rFonts w:ascii="Montserrat Light" w:hAnsi="Montserrat Light"/>
          <w:b/>
          <w:color w:val="404040" w:themeColor="text1" w:themeTint="BF"/>
        </w:rPr>
        <w:tab/>
      </w:r>
      <w:r w:rsidR="00345B08" w:rsidRPr="00C023F7">
        <w:rPr>
          <w:rFonts w:ascii="Montserrat Light" w:hAnsi="Montserrat Light"/>
          <w:b/>
          <w:color w:val="404040" w:themeColor="text1" w:themeTint="BF"/>
        </w:rPr>
        <w:tab/>
      </w:r>
      <w:r w:rsidR="007F500E" w:rsidRPr="00C023F7">
        <w:rPr>
          <w:rFonts w:ascii="Montserrat Light" w:hAnsi="Montserrat Light"/>
          <w:b/>
          <w:color w:val="404040" w:themeColor="text1" w:themeTint="BF"/>
        </w:rPr>
        <w:tab/>
      </w:r>
      <w:r w:rsidR="00C01F5A">
        <w:rPr>
          <w:rFonts w:ascii="Montserrat Light" w:hAnsi="Montserrat Light"/>
          <w:b/>
          <w:color w:val="404040" w:themeColor="text1" w:themeTint="BF"/>
        </w:rPr>
        <w:tab/>
      </w:r>
      <w:r w:rsidR="007F500E" w:rsidRPr="00C023F7">
        <w:rPr>
          <w:rFonts w:ascii="Montserrat Light" w:hAnsi="Montserrat Light"/>
          <w:b/>
          <w:color w:val="404040" w:themeColor="text1" w:themeTint="BF"/>
        </w:rPr>
        <w:t>Hourly</w:t>
      </w:r>
    </w:p>
    <w:p w14:paraId="4D637BDF" w14:textId="77777777" w:rsidR="00E70F9C" w:rsidRPr="00C023F7" w:rsidRDefault="00E70F9C" w:rsidP="00E70F9C">
      <w:pPr>
        <w:outlineLvl w:val="0"/>
        <w:rPr>
          <w:rFonts w:ascii="Montserrat Light" w:hAnsi="Montserrat Light"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 xml:space="preserve"> </w:t>
      </w:r>
    </w:p>
    <w:p w14:paraId="7C93ED67" w14:textId="77777777" w:rsidR="00E70F9C" w:rsidRPr="00C023F7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52078EFD" w14:textId="77777777" w:rsidR="00E70F9C" w:rsidRPr="00C023F7" w:rsidRDefault="00E70F9C" w:rsidP="00E70F9C">
      <w:pPr>
        <w:outlineLvl w:val="0"/>
        <w:rPr>
          <w:rFonts w:ascii="Montserrat Light" w:hAnsi="Montserrat Light"/>
          <w:color w:val="404040" w:themeColor="text1" w:themeTint="BF"/>
        </w:rPr>
      </w:pPr>
      <w:r w:rsidRPr="00C023F7">
        <w:rPr>
          <w:rFonts w:ascii="Montserrat Light" w:hAnsi="Montserrat Light"/>
          <w:b/>
          <w:color w:val="404040" w:themeColor="text1" w:themeTint="BF"/>
        </w:rPr>
        <w:t>Position Summary:</w:t>
      </w:r>
      <w:r w:rsidRPr="00C023F7">
        <w:rPr>
          <w:rFonts w:ascii="Montserrat Light" w:hAnsi="Montserrat Light"/>
          <w:color w:val="404040" w:themeColor="text1" w:themeTint="BF"/>
        </w:rPr>
        <w:t xml:space="preserve">  </w:t>
      </w:r>
    </w:p>
    <w:p w14:paraId="07056272" w14:textId="134A47D1" w:rsidR="00345B08" w:rsidRPr="00C023F7" w:rsidRDefault="007F500E" w:rsidP="00345B08">
      <w:pPr>
        <w:outlineLvl w:val="0"/>
        <w:rPr>
          <w:rFonts w:ascii="Montserrat Light" w:hAnsi="Montserrat Light"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Provide leadership to the campus produc</w:t>
      </w:r>
      <w:r w:rsidR="00A56EFE" w:rsidRPr="00C023F7">
        <w:rPr>
          <w:rFonts w:ascii="Montserrat Light" w:hAnsi="Montserrat Light"/>
          <w:color w:val="404040" w:themeColor="text1" w:themeTint="BF"/>
        </w:rPr>
        <w:t>tion team while creating a great experience in the auditorium</w:t>
      </w:r>
      <w:r w:rsidR="00350770">
        <w:rPr>
          <w:rFonts w:ascii="Montserrat Light" w:hAnsi="Montserrat Light"/>
          <w:color w:val="404040" w:themeColor="text1" w:themeTint="BF"/>
        </w:rPr>
        <w:t xml:space="preserve"> and </w:t>
      </w:r>
      <w:r w:rsidR="0055396E">
        <w:rPr>
          <w:rFonts w:ascii="Montserrat Light" w:hAnsi="Montserrat Light"/>
          <w:color w:val="404040" w:themeColor="text1" w:themeTint="BF"/>
        </w:rPr>
        <w:t xml:space="preserve">for the </w:t>
      </w:r>
      <w:r w:rsidR="00350770">
        <w:rPr>
          <w:rFonts w:ascii="Montserrat Light" w:hAnsi="Montserrat Light"/>
          <w:color w:val="404040" w:themeColor="text1" w:themeTint="BF"/>
        </w:rPr>
        <w:t>broadcast.</w:t>
      </w:r>
    </w:p>
    <w:p w14:paraId="749E5D6B" w14:textId="77777777" w:rsidR="00E70F9C" w:rsidRPr="00C023F7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7A72BFF0" w14:textId="77777777" w:rsidR="00E70F9C" w:rsidRPr="00C023F7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C023F7">
        <w:rPr>
          <w:rFonts w:ascii="Montserrat Light" w:hAnsi="Montserrat Light"/>
          <w:b/>
          <w:color w:val="404040" w:themeColor="text1" w:themeTint="BF"/>
        </w:rPr>
        <w:t>Position Responsibilities</w:t>
      </w:r>
    </w:p>
    <w:p w14:paraId="1F3A53F3" w14:textId="23B1E3E3" w:rsidR="00E70F9C" w:rsidRPr="00C023F7" w:rsidRDefault="00A56EFE" w:rsidP="00E70F9C">
      <w:pPr>
        <w:numPr>
          <w:ilvl w:val="0"/>
          <w:numId w:val="6"/>
        </w:numPr>
        <w:rPr>
          <w:rFonts w:ascii="Montserrat Light" w:hAnsi="Montserrat Light"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Developing</w:t>
      </w:r>
      <w:r w:rsidR="00593188" w:rsidRPr="00C023F7">
        <w:rPr>
          <w:rFonts w:ascii="Montserrat Light" w:hAnsi="Montserrat Light"/>
          <w:color w:val="404040" w:themeColor="text1" w:themeTint="BF"/>
        </w:rPr>
        <w:t>/s</w:t>
      </w:r>
      <w:r w:rsidR="007F500E" w:rsidRPr="00C023F7">
        <w:rPr>
          <w:rFonts w:ascii="Montserrat Light" w:hAnsi="Montserrat Light"/>
          <w:color w:val="404040" w:themeColor="text1" w:themeTint="BF"/>
        </w:rPr>
        <w:t>cheduling –</w:t>
      </w:r>
      <w:r w:rsidR="00593188" w:rsidRPr="00C023F7">
        <w:rPr>
          <w:rFonts w:ascii="Montserrat Light" w:hAnsi="Montserrat Light"/>
          <w:color w:val="404040" w:themeColor="text1" w:themeTint="BF"/>
        </w:rPr>
        <w:t xml:space="preserve"> campus production t</w:t>
      </w:r>
      <w:r w:rsidR="007F500E" w:rsidRPr="00C023F7">
        <w:rPr>
          <w:rFonts w:ascii="Montserrat Light" w:hAnsi="Montserrat Light"/>
          <w:color w:val="404040" w:themeColor="text1" w:themeTint="BF"/>
        </w:rPr>
        <w:t>eam for weekend services and special events</w:t>
      </w:r>
      <w:r w:rsidR="0055396E">
        <w:rPr>
          <w:rFonts w:ascii="Montserrat Light" w:hAnsi="Montserrat Light"/>
          <w:color w:val="404040" w:themeColor="text1" w:themeTint="BF"/>
        </w:rPr>
        <w:t>.</w:t>
      </w:r>
    </w:p>
    <w:p w14:paraId="0F2F4ADE" w14:textId="2457D661" w:rsidR="00A56EFE" w:rsidRPr="00C023F7" w:rsidRDefault="00A56EFE" w:rsidP="00E70F9C">
      <w:pPr>
        <w:numPr>
          <w:ilvl w:val="0"/>
          <w:numId w:val="6"/>
        </w:numPr>
        <w:rPr>
          <w:rFonts w:ascii="Montserrat Light" w:hAnsi="Montserrat Light"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 xml:space="preserve">Setup meetings and follow ups with contacts given after week 4 of </w:t>
      </w:r>
      <w:proofErr w:type="spellStart"/>
      <w:r w:rsidRPr="00C023F7">
        <w:rPr>
          <w:rFonts w:ascii="Montserrat Light" w:hAnsi="Montserrat Light"/>
          <w:color w:val="404040" w:themeColor="text1" w:themeTint="BF"/>
        </w:rPr>
        <w:t>GrowthTrack</w:t>
      </w:r>
      <w:proofErr w:type="spellEnd"/>
    </w:p>
    <w:p w14:paraId="1BB34B33" w14:textId="7A802F76" w:rsidR="00E70F9C" w:rsidRPr="00C023F7" w:rsidRDefault="00593188" w:rsidP="00E70F9C">
      <w:pPr>
        <w:numPr>
          <w:ilvl w:val="0"/>
          <w:numId w:val="6"/>
        </w:numPr>
        <w:rPr>
          <w:rFonts w:ascii="Montserrat Light" w:hAnsi="Montserrat Light"/>
          <w:i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 xml:space="preserve">Building community and cultivating spiritual growth </w:t>
      </w:r>
      <w:r w:rsidR="00A56EFE" w:rsidRPr="00C023F7">
        <w:rPr>
          <w:rFonts w:ascii="Montserrat Light" w:hAnsi="Montserrat Light"/>
          <w:color w:val="404040" w:themeColor="text1" w:themeTint="BF"/>
        </w:rPr>
        <w:t xml:space="preserve">through Groups and </w:t>
      </w:r>
      <w:proofErr w:type="spellStart"/>
      <w:r w:rsidR="00A56EFE" w:rsidRPr="00C023F7">
        <w:rPr>
          <w:rFonts w:ascii="Montserrat Light" w:hAnsi="Montserrat Light"/>
          <w:color w:val="404040" w:themeColor="text1" w:themeTint="BF"/>
        </w:rPr>
        <w:t>GrowthTrack</w:t>
      </w:r>
      <w:proofErr w:type="spellEnd"/>
      <w:r w:rsidR="00A56EFE" w:rsidRPr="00C023F7">
        <w:rPr>
          <w:rFonts w:ascii="Montserrat Light" w:hAnsi="Montserrat Light"/>
          <w:color w:val="404040" w:themeColor="text1" w:themeTint="BF"/>
        </w:rPr>
        <w:t xml:space="preserve"> – campus production team</w:t>
      </w:r>
      <w:r w:rsidR="0055396E">
        <w:rPr>
          <w:rFonts w:ascii="Montserrat Light" w:hAnsi="Montserrat Light"/>
          <w:color w:val="404040" w:themeColor="text1" w:themeTint="BF"/>
        </w:rPr>
        <w:t>.</w:t>
      </w:r>
    </w:p>
    <w:p w14:paraId="0BFE9802" w14:textId="22A9C452" w:rsidR="00593188" w:rsidRPr="00C023F7" w:rsidRDefault="00593188" w:rsidP="00E70F9C">
      <w:pPr>
        <w:numPr>
          <w:ilvl w:val="0"/>
          <w:numId w:val="6"/>
        </w:numPr>
        <w:rPr>
          <w:rFonts w:ascii="Montserrat Light" w:hAnsi="Montserrat Light"/>
          <w:i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Attending weekly department &amp; staff meetings</w:t>
      </w:r>
      <w:r w:rsidR="0055396E">
        <w:rPr>
          <w:rFonts w:ascii="Montserrat Light" w:hAnsi="Montserrat Light"/>
          <w:color w:val="404040" w:themeColor="text1" w:themeTint="BF"/>
        </w:rPr>
        <w:t>.</w:t>
      </w:r>
    </w:p>
    <w:p w14:paraId="5C5110A8" w14:textId="338F6839" w:rsidR="00A56EFE" w:rsidRPr="00C023F7" w:rsidRDefault="00A56EFE" w:rsidP="00E70F9C">
      <w:pPr>
        <w:numPr>
          <w:ilvl w:val="0"/>
          <w:numId w:val="6"/>
        </w:numPr>
        <w:rPr>
          <w:rFonts w:ascii="Montserrat Light" w:hAnsi="Montserrat Light"/>
          <w:i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Engage in Perrysburg Campus specific events throughout the year</w:t>
      </w:r>
    </w:p>
    <w:p w14:paraId="1F9E1B77" w14:textId="2C2479B3" w:rsidR="005C7760" w:rsidRPr="00C023F7" w:rsidRDefault="005C7760" w:rsidP="00E70F9C">
      <w:pPr>
        <w:numPr>
          <w:ilvl w:val="0"/>
          <w:numId w:val="6"/>
        </w:numPr>
        <w:rPr>
          <w:rFonts w:ascii="Montserrat Light" w:hAnsi="Montserrat Light"/>
          <w:i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Lead a group each semester for the Perrysburg Campus</w:t>
      </w:r>
    </w:p>
    <w:p w14:paraId="411A4CCF" w14:textId="77777777" w:rsidR="00593188" w:rsidRPr="00C023F7" w:rsidRDefault="00593188" w:rsidP="00E70F9C">
      <w:pPr>
        <w:numPr>
          <w:ilvl w:val="0"/>
          <w:numId w:val="6"/>
        </w:numPr>
        <w:rPr>
          <w:rFonts w:ascii="Montserrat Light" w:hAnsi="Montserrat Light"/>
          <w:i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Work with Central Support to ensure all technical needs for the weekend services are met.</w:t>
      </w:r>
    </w:p>
    <w:p w14:paraId="29017100" w14:textId="752BFCD5" w:rsidR="00FA7D1F" w:rsidRPr="00C023F7" w:rsidRDefault="00FA7D1F" w:rsidP="00E70F9C">
      <w:pPr>
        <w:numPr>
          <w:ilvl w:val="0"/>
          <w:numId w:val="6"/>
        </w:numPr>
        <w:rPr>
          <w:rFonts w:ascii="Montserrat Light" w:hAnsi="Montserrat Light"/>
          <w:i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 xml:space="preserve">Schedule and run pre-record on </w:t>
      </w:r>
      <w:r w:rsidR="005C7760" w:rsidRPr="00C023F7">
        <w:rPr>
          <w:rFonts w:ascii="Montserrat Light" w:hAnsi="Montserrat Light"/>
          <w:color w:val="404040" w:themeColor="text1" w:themeTint="BF"/>
        </w:rPr>
        <w:t>Wednesdays</w:t>
      </w:r>
      <w:r w:rsidRPr="00C023F7">
        <w:rPr>
          <w:rFonts w:ascii="Montserrat Light" w:hAnsi="Montserrat Light"/>
          <w:color w:val="404040" w:themeColor="text1" w:themeTint="BF"/>
        </w:rPr>
        <w:t>.</w:t>
      </w:r>
    </w:p>
    <w:p w14:paraId="3758D1A3" w14:textId="33C4E82D" w:rsidR="00E70F9C" w:rsidRPr="00C023F7" w:rsidRDefault="00593188" w:rsidP="00E70F9C">
      <w:pPr>
        <w:numPr>
          <w:ilvl w:val="0"/>
          <w:numId w:val="6"/>
        </w:numPr>
        <w:rPr>
          <w:rFonts w:ascii="Montserrat Light" w:hAnsi="Montserrat Light"/>
          <w:i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Execute stage design</w:t>
      </w:r>
      <w:r w:rsidR="002B6B44">
        <w:rPr>
          <w:rFonts w:ascii="Montserrat Light" w:hAnsi="Montserrat Light"/>
          <w:color w:val="404040" w:themeColor="text1" w:themeTint="BF"/>
        </w:rPr>
        <w:t xml:space="preserve">, maintenance, repairs and aiming lights </w:t>
      </w:r>
      <w:r w:rsidRPr="00C023F7">
        <w:rPr>
          <w:rFonts w:ascii="Montserrat Light" w:hAnsi="Montserrat Light"/>
          <w:color w:val="404040" w:themeColor="text1" w:themeTint="BF"/>
        </w:rPr>
        <w:t>under the direction of Central Support.</w:t>
      </w:r>
    </w:p>
    <w:p w14:paraId="656F1C60" w14:textId="624B86CD" w:rsidR="00593188" w:rsidRPr="00C023F7" w:rsidRDefault="002B6B44" w:rsidP="00E70F9C">
      <w:pPr>
        <w:numPr>
          <w:ilvl w:val="0"/>
          <w:numId w:val="6"/>
        </w:numPr>
        <w:rPr>
          <w:rFonts w:ascii="Montserrat Light" w:hAnsi="Montserrat Light"/>
          <w:i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Support central production projects with any available extra hours.</w:t>
      </w:r>
    </w:p>
    <w:p w14:paraId="3A231116" w14:textId="35EEDFF7" w:rsidR="00425C08" w:rsidRPr="002B6B44" w:rsidRDefault="00425C08" w:rsidP="00E70F9C">
      <w:pPr>
        <w:numPr>
          <w:ilvl w:val="0"/>
          <w:numId w:val="6"/>
        </w:numPr>
        <w:rPr>
          <w:rFonts w:ascii="Montserrat Light" w:hAnsi="Montserrat Light"/>
          <w:i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 xml:space="preserve">Responsible for the </w:t>
      </w:r>
      <w:r w:rsidR="002B6B44">
        <w:rPr>
          <w:rFonts w:ascii="Montserrat Light" w:hAnsi="Montserrat Light"/>
          <w:color w:val="404040" w:themeColor="text1" w:themeTint="BF"/>
        </w:rPr>
        <w:t xml:space="preserve">in auditorium and </w:t>
      </w:r>
      <w:r w:rsidR="0055396E">
        <w:rPr>
          <w:rFonts w:ascii="Montserrat Light" w:hAnsi="Montserrat Light"/>
          <w:color w:val="404040" w:themeColor="text1" w:themeTint="BF"/>
        </w:rPr>
        <w:t>broadcast</w:t>
      </w:r>
      <w:r w:rsidRPr="00C023F7">
        <w:rPr>
          <w:rFonts w:ascii="Montserrat Light" w:hAnsi="Montserrat Light"/>
          <w:color w:val="404040" w:themeColor="text1" w:themeTint="BF"/>
        </w:rPr>
        <w:t xml:space="preserve"> experience</w:t>
      </w:r>
      <w:r w:rsidR="00082E96" w:rsidRPr="00C023F7">
        <w:rPr>
          <w:rFonts w:ascii="Montserrat Light" w:hAnsi="Montserrat Light"/>
          <w:color w:val="404040" w:themeColor="text1" w:themeTint="BF"/>
        </w:rPr>
        <w:t xml:space="preserve">. </w:t>
      </w:r>
    </w:p>
    <w:p w14:paraId="04AD447A" w14:textId="6E80A75B" w:rsidR="002B6B44" w:rsidRPr="00C023F7" w:rsidRDefault="002B6B44" w:rsidP="00E70F9C">
      <w:pPr>
        <w:numPr>
          <w:ilvl w:val="0"/>
          <w:numId w:val="6"/>
        </w:numPr>
        <w:rPr>
          <w:rFonts w:ascii="Montserrat Light" w:hAnsi="Montserrat Light"/>
          <w:i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Responsible for the production of Perrysburg Campus specific events.</w:t>
      </w:r>
    </w:p>
    <w:p w14:paraId="72A0779F" w14:textId="77777777" w:rsidR="00E70F9C" w:rsidRPr="00C023F7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111A0C6B" w14:textId="77777777" w:rsidR="00E70F9C" w:rsidRPr="00C023F7" w:rsidRDefault="00E70F9C" w:rsidP="00E70F9C">
      <w:pPr>
        <w:rPr>
          <w:rFonts w:ascii="Montserrat Light" w:hAnsi="Montserrat Light"/>
          <w:b/>
          <w:color w:val="404040" w:themeColor="text1" w:themeTint="BF"/>
        </w:rPr>
      </w:pPr>
      <w:r w:rsidRPr="00C023F7">
        <w:rPr>
          <w:rFonts w:ascii="Montserrat Light" w:hAnsi="Montserrat Light"/>
          <w:b/>
          <w:color w:val="404040" w:themeColor="text1" w:themeTint="BF"/>
        </w:rPr>
        <w:t>Position Requirements:</w:t>
      </w:r>
    </w:p>
    <w:p w14:paraId="2F5B2FE0" w14:textId="77777777" w:rsidR="00E70F9C" w:rsidRPr="00C023F7" w:rsidRDefault="00E70F9C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Being a tithing, Missional Member in good standing at CedarCreek Church</w:t>
      </w:r>
    </w:p>
    <w:p w14:paraId="58487765" w14:textId="77777777" w:rsidR="00E70F9C" w:rsidRPr="00C023F7" w:rsidRDefault="00E70F9C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Championing the 5 Agreements of CedarCreek Church</w:t>
      </w:r>
    </w:p>
    <w:p w14:paraId="6F19416B" w14:textId="77777777" w:rsidR="00E70F9C" w:rsidRPr="00C023F7" w:rsidRDefault="00E70F9C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Attendance at a weekend service and in an adult LifeGroup</w:t>
      </w:r>
    </w:p>
    <w:p w14:paraId="36EF9D02" w14:textId="77777777" w:rsidR="00E70F9C" w:rsidRPr="00C023F7" w:rsidRDefault="00E70F9C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Modeling and championing the Mission, Vision and Core Values of CedarCreek Church</w:t>
      </w:r>
    </w:p>
    <w:p w14:paraId="21672860" w14:textId="77777777" w:rsidR="00E70F9C" w:rsidRPr="00C023F7" w:rsidRDefault="00345B08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Honoring</w:t>
      </w:r>
      <w:r w:rsidR="00E70F9C" w:rsidRPr="00C023F7">
        <w:rPr>
          <w:rFonts w:ascii="Montserrat Light" w:hAnsi="Montserrat Light"/>
          <w:color w:val="404040" w:themeColor="text1" w:themeTint="BF"/>
        </w:rPr>
        <w:t xml:space="preserve"> the CedarCreek Church Staff 10 Points of Accountability</w:t>
      </w:r>
    </w:p>
    <w:p w14:paraId="0D84ABC4" w14:textId="59A62856" w:rsidR="00E70F9C" w:rsidRPr="00C023F7" w:rsidRDefault="00BA02C3" w:rsidP="00E70F9C">
      <w:pPr>
        <w:numPr>
          <w:ilvl w:val="0"/>
          <w:numId w:val="7"/>
        </w:numPr>
        <w:rPr>
          <w:rFonts w:ascii="Montserrat Light" w:hAnsi="Montserrat Light"/>
          <w:b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 xml:space="preserve">Are </w:t>
      </w:r>
      <w:r w:rsidR="0055396E">
        <w:rPr>
          <w:rFonts w:ascii="Montserrat Light" w:hAnsi="Montserrat Light"/>
          <w:color w:val="404040" w:themeColor="text1" w:themeTint="BF"/>
        </w:rPr>
        <w:t xml:space="preserve">you </w:t>
      </w:r>
      <w:r w:rsidRPr="00C023F7">
        <w:rPr>
          <w:rFonts w:ascii="Montserrat Light" w:hAnsi="Montserrat Light"/>
          <w:color w:val="404040" w:themeColor="text1" w:themeTint="BF"/>
        </w:rPr>
        <w:t>proficient at operating sound/lighting/switcher/computers</w:t>
      </w:r>
      <w:r w:rsidR="002B6B44">
        <w:rPr>
          <w:rFonts w:ascii="Montserrat Light" w:hAnsi="Montserrat Light"/>
          <w:color w:val="404040" w:themeColor="text1" w:themeTint="BF"/>
        </w:rPr>
        <w:t>?</w:t>
      </w:r>
    </w:p>
    <w:p w14:paraId="33507DF0" w14:textId="483FC771" w:rsidR="00C023F7" w:rsidRPr="00C023F7" w:rsidRDefault="00BA02C3" w:rsidP="00C023F7">
      <w:pPr>
        <w:numPr>
          <w:ilvl w:val="0"/>
          <w:numId w:val="7"/>
        </w:numPr>
        <w:rPr>
          <w:rFonts w:ascii="Montserrat Light" w:hAnsi="Montserrat Light"/>
          <w:b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 xml:space="preserve">Are </w:t>
      </w:r>
      <w:r w:rsidR="0055396E">
        <w:rPr>
          <w:rFonts w:ascii="Montserrat Light" w:hAnsi="Montserrat Light"/>
          <w:color w:val="404040" w:themeColor="text1" w:themeTint="BF"/>
        </w:rPr>
        <w:t xml:space="preserve">you </w:t>
      </w:r>
      <w:r w:rsidRPr="00C023F7">
        <w:rPr>
          <w:rFonts w:ascii="Montserrat Light" w:hAnsi="Montserrat Light"/>
          <w:color w:val="404040" w:themeColor="text1" w:themeTint="BF"/>
        </w:rPr>
        <w:t>dedicated to consistently mak</w:t>
      </w:r>
      <w:r w:rsidR="0055396E">
        <w:rPr>
          <w:rFonts w:ascii="Montserrat Light" w:hAnsi="Montserrat Light"/>
          <w:color w:val="404040" w:themeColor="text1" w:themeTint="BF"/>
        </w:rPr>
        <w:t>ing</w:t>
      </w:r>
      <w:r w:rsidRPr="00C023F7">
        <w:rPr>
          <w:rFonts w:ascii="Montserrat Light" w:hAnsi="Montserrat Light"/>
          <w:color w:val="404040" w:themeColor="text1" w:themeTint="BF"/>
        </w:rPr>
        <w:t xml:space="preserve"> things great with excellence as a top value</w:t>
      </w:r>
      <w:r w:rsidR="002B6B44">
        <w:rPr>
          <w:rFonts w:ascii="Montserrat Light" w:hAnsi="Montserrat Light"/>
          <w:color w:val="404040" w:themeColor="text1" w:themeTint="BF"/>
        </w:rPr>
        <w:t>?</w:t>
      </w:r>
    </w:p>
    <w:p w14:paraId="5E3F5DF7" w14:textId="707AB7BC" w:rsidR="00BA02C3" w:rsidRPr="00C023F7" w:rsidRDefault="00BA02C3" w:rsidP="00E70F9C">
      <w:pPr>
        <w:numPr>
          <w:ilvl w:val="0"/>
          <w:numId w:val="7"/>
        </w:numPr>
        <w:rPr>
          <w:rFonts w:ascii="Montserrat Light" w:hAnsi="Montserrat Light"/>
          <w:b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 xml:space="preserve">Are </w:t>
      </w:r>
      <w:r w:rsidR="0055396E">
        <w:rPr>
          <w:rFonts w:ascii="Montserrat Light" w:hAnsi="Montserrat Light"/>
          <w:color w:val="404040" w:themeColor="text1" w:themeTint="BF"/>
        </w:rPr>
        <w:t xml:space="preserve">you </w:t>
      </w:r>
      <w:r w:rsidRPr="00C023F7">
        <w:rPr>
          <w:rFonts w:ascii="Montserrat Light" w:hAnsi="Montserrat Light"/>
          <w:color w:val="404040" w:themeColor="text1" w:themeTint="BF"/>
        </w:rPr>
        <w:t>a continual learner and have a “make it better” mentality</w:t>
      </w:r>
      <w:r w:rsidR="002B6B44">
        <w:rPr>
          <w:rFonts w:ascii="Montserrat Light" w:hAnsi="Montserrat Light"/>
          <w:color w:val="404040" w:themeColor="text1" w:themeTint="BF"/>
        </w:rPr>
        <w:t>?</w:t>
      </w:r>
    </w:p>
    <w:p w14:paraId="4004B7A7" w14:textId="3ACF937D" w:rsidR="00BA02C3" w:rsidRPr="00C023F7" w:rsidRDefault="00BA02C3" w:rsidP="00E70F9C">
      <w:pPr>
        <w:numPr>
          <w:ilvl w:val="0"/>
          <w:numId w:val="7"/>
        </w:numPr>
        <w:rPr>
          <w:rFonts w:ascii="Montserrat Light" w:hAnsi="Montserrat Light"/>
          <w:b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 xml:space="preserve">Are </w:t>
      </w:r>
      <w:r w:rsidR="002B6B44">
        <w:rPr>
          <w:rFonts w:ascii="Montserrat Light" w:hAnsi="Montserrat Light"/>
          <w:color w:val="404040" w:themeColor="text1" w:themeTint="BF"/>
        </w:rPr>
        <w:t xml:space="preserve">you </w:t>
      </w:r>
      <w:r w:rsidRPr="00C023F7">
        <w:rPr>
          <w:rFonts w:ascii="Montserrat Light" w:hAnsi="Montserrat Light"/>
          <w:color w:val="404040" w:themeColor="text1" w:themeTint="BF"/>
        </w:rPr>
        <w:t>someone that people naturally want to follow</w:t>
      </w:r>
      <w:r w:rsidR="002B6B44">
        <w:rPr>
          <w:rFonts w:ascii="Montserrat Light" w:hAnsi="Montserrat Light"/>
          <w:color w:val="404040" w:themeColor="text1" w:themeTint="BF"/>
        </w:rPr>
        <w:t>?</w:t>
      </w:r>
    </w:p>
    <w:p w14:paraId="1006633A" w14:textId="77777777" w:rsidR="00E70F9C" w:rsidRPr="00C023F7" w:rsidRDefault="00E70F9C" w:rsidP="00E70F9C">
      <w:pPr>
        <w:ind w:left="720"/>
        <w:rPr>
          <w:rFonts w:ascii="Montserrat Light" w:hAnsi="Montserrat Light"/>
          <w:color w:val="404040" w:themeColor="text1" w:themeTint="BF"/>
        </w:rPr>
      </w:pPr>
    </w:p>
    <w:p w14:paraId="4AB3FAAF" w14:textId="77777777" w:rsidR="00E70F9C" w:rsidRPr="00C023F7" w:rsidRDefault="00E70F9C" w:rsidP="00E70F9C">
      <w:pPr>
        <w:rPr>
          <w:rFonts w:ascii="Montserrat Light" w:hAnsi="Montserrat Light"/>
          <w:b/>
          <w:color w:val="404040" w:themeColor="text1" w:themeTint="BF"/>
        </w:rPr>
      </w:pPr>
      <w:r w:rsidRPr="00C023F7">
        <w:rPr>
          <w:rFonts w:ascii="Montserrat Light" w:hAnsi="Montserrat Light"/>
          <w:b/>
          <w:color w:val="404040" w:themeColor="text1" w:themeTint="BF"/>
        </w:rPr>
        <w:t xml:space="preserve">Measurements: </w:t>
      </w:r>
    </w:p>
    <w:p w14:paraId="75A4DA05" w14:textId="77777777" w:rsidR="00E70F9C" w:rsidRPr="00C023F7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The Position</w:t>
      </w:r>
      <w:r w:rsidRPr="00C023F7">
        <w:rPr>
          <w:rFonts w:ascii="Montserrat Light" w:hAnsi="Montserrat Light"/>
          <w:i/>
          <w:color w:val="404040" w:themeColor="text1" w:themeTint="BF"/>
        </w:rPr>
        <w:t xml:space="preserve"> </w:t>
      </w:r>
      <w:r w:rsidRPr="00C023F7">
        <w:rPr>
          <w:rFonts w:ascii="Montserrat Light" w:hAnsi="Montserrat Light"/>
          <w:color w:val="404040" w:themeColor="text1" w:themeTint="BF"/>
        </w:rPr>
        <w:t>will be evaluated by the following quantifiable measurements:</w:t>
      </w:r>
    </w:p>
    <w:p w14:paraId="504CF8D6" w14:textId="1547AFE6" w:rsidR="00E70F9C" w:rsidRPr="00C023F7" w:rsidRDefault="00BA02C3" w:rsidP="00E70F9C">
      <w:pPr>
        <w:numPr>
          <w:ilvl w:val="0"/>
          <w:numId w:val="8"/>
        </w:numPr>
        <w:rPr>
          <w:rFonts w:ascii="Montserrat Light" w:hAnsi="Montserrat Light"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Production team is fully staffed and trained every weekend</w:t>
      </w:r>
      <w:r w:rsidR="00253B7C" w:rsidRPr="00C023F7">
        <w:rPr>
          <w:rFonts w:ascii="Montserrat Light" w:hAnsi="Montserrat Light"/>
          <w:color w:val="404040" w:themeColor="text1" w:themeTint="BF"/>
        </w:rPr>
        <w:t xml:space="preserve"> via the DreamTeam Leadership Structure</w:t>
      </w:r>
    </w:p>
    <w:p w14:paraId="33F30FDF" w14:textId="54948192" w:rsidR="00E70F9C" w:rsidRPr="00C023F7" w:rsidRDefault="002B6B44" w:rsidP="00E70F9C">
      <w:pPr>
        <w:numPr>
          <w:ilvl w:val="0"/>
          <w:numId w:val="8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 xml:space="preserve">Ensuring all video and audio standards are met for both </w:t>
      </w:r>
      <w:r w:rsidR="0055396E">
        <w:rPr>
          <w:rFonts w:ascii="Montserrat Light" w:hAnsi="Montserrat Light"/>
          <w:color w:val="404040" w:themeColor="text1" w:themeTint="BF"/>
        </w:rPr>
        <w:t>the auditorium and broadcast.</w:t>
      </w:r>
    </w:p>
    <w:p w14:paraId="0EB4A798" w14:textId="77777777" w:rsidR="00E70F9C" w:rsidRPr="00C023F7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438E33EE" w14:textId="77777777" w:rsidR="00E70F9C" w:rsidRPr="00C023F7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C023F7">
        <w:rPr>
          <w:rFonts w:ascii="Montserrat Light" w:hAnsi="Montserrat Light"/>
          <w:b/>
          <w:color w:val="404040" w:themeColor="text1" w:themeTint="BF"/>
        </w:rPr>
        <w:t xml:space="preserve">Accountabilities: </w:t>
      </w:r>
    </w:p>
    <w:p w14:paraId="416B16C4" w14:textId="11683F7B" w:rsidR="00E70F9C" w:rsidRPr="00C023F7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The Position</w:t>
      </w:r>
      <w:r w:rsidRPr="00C023F7">
        <w:rPr>
          <w:rFonts w:ascii="Montserrat Light" w:hAnsi="Montserrat Light"/>
          <w:i/>
          <w:color w:val="404040" w:themeColor="text1" w:themeTint="BF"/>
        </w:rPr>
        <w:t xml:space="preserve"> </w:t>
      </w:r>
      <w:r w:rsidRPr="00C023F7">
        <w:rPr>
          <w:rFonts w:ascii="Montserrat Light" w:hAnsi="Montserrat Light"/>
          <w:color w:val="404040" w:themeColor="text1" w:themeTint="BF"/>
        </w:rPr>
        <w:t xml:space="preserve">will also </w:t>
      </w:r>
      <w:r w:rsidR="002B6B44">
        <w:rPr>
          <w:rFonts w:ascii="Montserrat Light" w:hAnsi="Montserrat Light"/>
          <w:color w:val="404040" w:themeColor="text1" w:themeTint="BF"/>
        </w:rPr>
        <w:t xml:space="preserve">be </w:t>
      </w:r>
      <w:r w:rsidRPr="00C023F7">
        <w:rPr>
          <w:rFonts w:ascii="Montserrat Light" w:hAnsi="Montserrat Light"/>
          <w:color w:val="404040" w:themeColor="text1" w:themeTint="BF"/>
        </w:rPr>
        <w:t>held accountable for the following:</w:t>
      </w:r>
    </w:p>
    <w:p w14:paraId="445526DC" w14:textId="77777777" w:rsidR="00E70F9C" w:rsidRPr="00C023F7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 xml:space="preserve">Ensuring that Church, Campus, and Ministry values are upheld personally and among volunteers.  </w:t>
      </w:r>
    </w:p>
    <w:p w14:paraId="11C08E9B" w14:textId="77777777" w:rsidR="00E70F9C" w:rsidRPr="00C023F7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Maintaining good fiscal responsibility, stewarding resources with excellence.</w:t>
      </w:r>
    </w:p>
    <w:p w14:paraId="232B8B21" w14:textId="603BB027" w:rsidR="00E70F9C" w:rsidRPr="00C023F7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Maintaining unity within the Arts Department, across all Campuses and Ministry Areas</w:t>
      </w:r>
      <w:r w:rsidR="0055396E">
        <w:rPr>
          <w:rFonts w:ascii="Montserrat Light" w:hAnsi="Montserrat Light"/>
          <w:color w:val="404040" w:themeColor="text1" w:themeTint="BF"/>
        </w:rPr>
        <w:t>.</w:t>
      </w:r>
    </w:p>
    <w:p w14:paraId="58853B04" w14:textId="116EC463" w:rsidR="00E70F9C" w:rsidRPr="00C023F7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Maintaining a positive mental attitude regarding the Church and its leaders, Ministry Services, and in the presence of guests, staff and volunteers at all times</w:t>
      </w:r>
      <w:r w:rsidR="00BA02C3" w:rsidRPr="00C023F7">
        <w:rPr>
          <w:rFonts w:ascii="Montserrat Light" w:hAnsi="Montserrat Light"/>
          <w:color w:val="404040" w:themeColor="text1" w:themeTint="BF"/>
        </w:rPr>
        <w:t>.</w:t>
      </w:r>
    </w:p>
    <w:p w14:paraId="6170C395" w14:textId="77777777" w:rsidR="00C023F7" w:rsidRPr="00C023F7" w:rsidRDefault="00C023F7" w:rsidP="00C023F7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7A99F5BE" w14:textId="77777777" w:rsidR="00C023F7" w:rsidRPr="00C023F7" w:rsidRDefault="00C023F7" w:rsidP="00C023F7">
      <w:pPr>
        <w:outlineLvl w:val="0"/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 xml:space="preserve">ADA List for Physical Activities and Requirements, Visual Acuity, and Working Conditions of the Position: </w:t>
      </w:r>
    </w:p>
    <w:p w14:paraId="7F7561A5" w14:textId="77777777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Climbing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. Ascending or descending ladders, stairs, scaffolding, ramps, poles and the like, using feet and legs and/or hands and arms. Body agility is emphasized. </w:t>
      </w: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This factor is important if the amount and kind of climbing required exceeds that required for ordinary locomotion.</w:t>
      </w:r>
    </w:p>
    <w:p w14:paraId="552FFF3C" w14:textId="77777777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Balancing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Maintaining body equilibrium to prevent falling and walking, standing or crouching on narrow, slippery, or erratically moving surfaces. </w:t>
      </w: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This factor is important if the amount of balancing exceeds that needed for ordinary locomotion and maintenance of body equilibrium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>.</w:t>
      </w:r>
    </w:p>
    <w:p w14:paraId="2D5F8A39" w14:textId="77777777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Stooping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Bending body downward and forward by bending spine at the waist. This factor is important if it occurs to a considerable degree and requires full motion of the lower extremities and back muscles.</w:t>
      </w:r>
    </w:p>
    <w:p w14:paraId="454675FD" w14:textId="77777777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Kneeling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Bending legs at knee to come to a rest on knee or knees.</w:t>
      </w:r>
    </w:p>
    <w:p w14:paraId="3B29371D" w14:textId="77777777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Crouching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Bending the body downward and forward by bending leg and spine.</w:t>
      </w:r>
    </w:p>
    <w:p w14:paraId="373422F6" w14:textId="77777777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Crawling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Moving about on hands and knees or hands and feet.</w:t>
      </w:r>
    </w:p>
    <w:p w14:paraId="662DFF85" w14:textId="77777777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Reaching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Extending hand(s) and arm(s) in any direction.</w:t>
      </w:r>
    </w:p>
    <w:p w14:paraId="0DB08E73" w14:textId="77777777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Standing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Particularly for sustained periods of time.</w:t>
      </w:r>
    </w:p>
    <w:p w14:paraId="4955924A" w14:textId="77777777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Walking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Moving about on foot to accomplish tasks, particularly for long distances or moving from one work site to another.</w:t>
      </w:r>
    </w:p>
    <w:p w14:paraId="72DA09C8" w14:textId="77777777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Pushing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Using upper extremities to press against something with steady force in order to thrust forward, downward or outward.</w:t>
      </w:r>
    </w:p>
    <w:p w14:paraId="76EAB675" w14:textId="77777777" w:rsidR="0055396E" w:rsidRPr="0055396E" w:rsidRDefault="0055396E" w:rsidP="0055396E">
      <w:pPr>
        <w:spacing w:before="100" w:beforeAutospacing="1" w:after="100" w:afterAutospacing="1"/>
        <w:ind w:left="720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bookmarkStart w:id="0" w:name="_GoBack"/>
      <w:bookmarkEnd w:id="0"/>
    </w:p>
    <w:p w14:paraId="390807B5" w14:textId="7D8FE464" w:rsidR="00C023F7" w:rsidRPr="0055396E" w:rsidRDefault="00C023F7" w:rsidP="0055396E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lastRenderedPageBreak/>
        <w:t>Pulling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Using upper extremities to exert force in order to draw, haul or tug objects in a sustained motion.</w:t>
      </w:r>
    </w:p>
    <w:p w14:paraId="3365213A" w14:textId="71BB49B8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Lifting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Raising objects from a lower to a higher position or moving objects horizontally from position-to-position. This factor is important if it occurs to a considerable degree and requires substantial use of upper extremities and back muscles.</w:t>
      </w:r>
    </w:p>
    <w:p w14:paraId="49B881D7" w14:textId="77777777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Fingering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Picking, pinching, typing or otherwise working, primarily with fingers rather than with the whole hand as in handling.</w:t>
      </w:r>
    </w:p>
    <w:p w14:paraId="4659F1CB" w14:textId="77777777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Grasping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Applying pressure to an object with the fingers and palm.</w:t>
      </w:r>
    </w:p>
    <w:p w14:paraId="039DC6AD" w14:textId="77777777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Feeling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Perceiving attributes of objects, such as size, shape, temperature or texture by touching with skin, particularly that of fingertips.</w:t>
      </w:r>
    </w:p>
    <w:p w14:paraId="56DB8ABA" w14:textId="77777777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Talking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Expressing or exchanging ideas by means of the spoken word. Those activities in which they must convey detailed or important spoken instructions to other workers accurately, loudly, or quickly.</w:t>
      </w:r>
    </w:p>
    <w:p w14:paraId="3F65DE08" w14:textId="77777777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Hearing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Perceiving the nature of sounds at normal speaking levels with or without correction. Ability to receive detailed information through oral communication, and to make the discriminations in sound.</w:t>
      </w:r>
    </w:p>
    <w:p w14:paraId="4203B84A" w14:textId="77777777" w:rsidR="00C023F7" w:rsidRPr="00C023F7" w:rsidRDefault="00C023F7" w:rsidP="00C023F7">
      <w:pPr>
        <w:numPr>
          <w:ilvl w:val="0"/>
          <w:numId w:val="10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>Repetitive motion.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 xml:space="preserve"> Substantial movements (motions) of the wrists, hands, and/or fingers.</w:t>
      </w:r>
    </w:p>
    <w:p w14:paraId="23C1D17E" w14:textId="77777777" w:rsidR="00C023F7" w:rsidRPr="00C023F7" w:rsidRDefault="00C023F7" w:rsidP="00C023F7">
      <w:p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  <w:u w:val="single"/>
        </w:rPr>
        <w:t>Physical requirements of this position.</w:t>
      </w: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 xml:space="preserve"> </w:t>
      </w:r>
    </w:p>
    <w:p w14:paraId="5D8E83BF" w14:textId="77777777" w:rsidR="00C023F7" w:rsidRPr="00C023F7" w:rsidRDefault="00C023F7" w:rsidP="00C023F7">
      <w:pPr>
        <w:numPr>
          <w:ilvl w:val="0"/>
          <w:numId w:val="11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 xml:space="preserve">Medium work. </w:t>
      </w: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>Exerting up to 50 pounds of force occasionally, and/or up to 30 pounds of force frequently, and/or up to 10 pounds of force constantly to move objects.</w:t>
      </w:r>
    </w:p>
    <w:p w14:paraId="3F612056" w14:textId="77777777" w:rsidR="00C023F7" w:rsidRPr="00C023F7" w:rsidRDefault="00C023F7" w:rsidP="00C023F7">
      <w:p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  <w:u w:val="single"/>
        </w:rPr>
        <w:t>The visual acuity requirements including color, depth perception, and field vision.</w:t>
      </w: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 xml:space="preserve"> </w:t>
      </w:r>
    </w:p>
    <w:p w14:paraId="0C2256F1" w14:textId="77777777" w:rsidR="00C023F7" w:rsidRPr="00C023F7" w:rsidRDefault="00C023F7" w:rsidP="00C023F7">
      <w:pPr>
        <w:numPr>
          <w:ilvl w:val="0"/>
          <w:numId w:val="12"/>
        </w:num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>The worker is required to have close visual acuity to perform an activity such as: preparing and analyzing data and figures; transcribing; viewing a computer terminal; extensive reading; visual inspection involving small defects, small parts, and/or operation of machines (including inspection); using measurement devices; and/or assembly or fabrication parts at distances close to the eyes.</w:t>
      </w:r>
    </w:p>
    <w:p w14:paraId="1C6E0AE8" w14:textId="77777777" w:rsidR="00C023F7" w:rsidRPr="00C023F7" w:rsidRDefault="00C023F7" w:rsidP="00C023F7">
      <w:pPr>
        <w:spacing w:before="100" w:beforeAutospacing="1" w:after="100" w:afterAutospacing="1"/>
        <w:outlineLvl w:val="0"/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  <w:u w:val="single"/>
        </w:rPr>
        <w:t>The conditions the worker will be subject to in this position.</w:t>
      </w:r>
      <w:r w:rsidRPr="00C023F7">
        <w:rPr>
          <w:rFonts w:ascii="Montserrat Light" w:eastAsia="Times New Roman" w:hAnsi="Montserrat Light" w:cs="Times New Roman"/>
          <w:b/>
          <w:color w:val="404040" w:themeColor="text1" w:themeTint="BF"/>
          <w:sz w:val="22"/>
          <w:szCs w:val="22"/>
        </w:rPr>
        <w:t xml:space="preserve"> </w:t>
      </w:r>
    </w:p>
    <w:p w14:paraId="44A53854" w14:textId="77777777" w:rsidR="00C023F7" w:rsidRPr="00C023F7" w:rsidRDefault="00C023F7" w:rsidP="00C023F7">
      <w:pPr>
        <w:numPr>
          <w:ilvl w:val="0"/>
          <w:numId w:val="13"/>
        </w:numPr>
        <w:outlineLvl w:val="0"/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</w:pPr>
      <w:r w:rsidRPr="00C023F7">
        <w:rPr>
          <w:rFonts w:ascii="Montserrat Light" w:eastAsia="Times New Roman" w:hAnsi="Montserrat Light" w:cs="Times New Roman"/>
          <w:color w:val="404040" w:themeColor="text1" w:themeTint="BF"/>
          <w:sz w:val="22"/>
          <w:szCs w:val="22"/>
        </w:rPr>
        <w:t>None. The worker is not substantially exposed to adverse environmental conditions (such as in typical office or administrative work.)</w:t>
      </w:r>
    </w:p>
    <w:p w14:paraId="0A35F3FB" w14:textId="77777777" w:rsidR="00E70F9C" w:rsidRPr="00C023F7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52DD8A65" w14:textId="77777777" w:rsidR="00E70F9C" w:rsidRPr="00C023F7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181336F6" w14:textId="77777777" w:rsidR="00E70F9C" w:rsidRPr="00C023F7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C023F7">
        <w:rPr>
          <w:rFonts w:ascii="Montserrat Light" w:hAnsi="Montserrat Light"/>
          <w:b/>
          <w:color w:val="404040" w:themeColor="text1" w:themeTint="BF"/>
        </w:rPr>
        <w:t xml:space="preserve">Disclaimer: </w:t>
      </w:r>
    </w:p>
    <w:p w14:paraId="34302EEB" w14:textId="77777777" w:rsidR="00E70F9C" w:rsidRPr="00C023F7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C023F7">
        <w:rPr>
          <w:rFonts w:ascii="Montserrat Light" w:hAnsi="Montserrat Light"/>
          <w:color w:val="404040" w:themeColor="text1" w:themeTint="BF"/>
        </w:rPr>
        <w:t>Nothing in this job description restricts the right of the Position’s Direct Report to assign or reassign duties and responsibilities to this job at any time. This is an at-will position and can be terminated at any time.</w:t>
      </w:r>
    </w:p>
    <w:p w14:paraId="7D6C9E40" w14:textId="3E532D27" w:rsidR="00227732" w:rsidRPr="00C023F7" w:rsidRDefault="00227732" w:rsidP="00C023F7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sectPr w:rsidR="00227732" w:rsidRPr="00C023F7" w:rsidSect="00B60DCE">
      <w:headerReference w:type="even" r:id="rId8"/>
      <w:headerReference w:type="default" r:id="rId9"/>
      <w:footerReference w:type="default" r:id="rId10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EE75FE" w14:textId="77777777" w:rsidR="007F2047" w:rsidRDefault="007F2047" w:rsidP="00F36186">
      <w:r>
        <w:separator/>
      </w:r>
    </w:p>
  </w:endnote>
  <w:endnote w:type="continuationSeparator" w:id="0">
    <w:p w14:paraId="4ACF0542" w14:textId="77777777" w:rsidR="007F2047" w:rsidRDefault="007F2047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ontserrat Light">
    <w:panose1 w:val="000004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ontserrat Semi Bold">
    <w:altName w:val="Calibri"/>
    <w:panose1 w:val="00000000000000000000"/>
    <w:charset w:val="00"/>
    <w:family w:val="auto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D29D74" w14:textId="77777777" w:rsidR="008E3EF5" w:rsidRDefault="008E3EF5" w:rsidP="0015007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55CE25" w14:textId="77777777" w:rsidR="007F2047" w:rsidRDefault="007F2047" w:rsidP="00F36186">
      <w:r>
        <w:separator/>
      </w:r>
    </w:p>
  </w:footnote>
  <w:footnote w:type="continuationSeparator" w:id="0">
    <w:p w14:paraId="190626B5" w14:textId="77777777" w:rsidR="007F2047" w:rsidRDefault="007F2047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1C35F1" w14:textId="77777777" w:rsidR="008E3EF5" w:rsidRDefault="0055396E">
    <w:pPr>
      <w:pStyle w:val="Header"/>
    </w:pPr>
    <w:sdt>
      <w:sdtPr>
        <w:id w:val="-41830643"/>
        <w:placeholder>
          <w:docPart w:val="541C9030866E9D4484517D22859F17EE"/>
        </w:placeholder>
        <w:temporary/>
        <w:showingPlcHdr/>
      </w:sdtPr>
      <w:sdtEndPr/>
      <w:sdtContent>
        <w:r w:rsidR="008E3EF5">
          <w:t>[Type text]</w:t>
        </w:r>
      </w:sdtContent>
    </w:sdt>
    <w:r w:rsidR="008E3EF5">
      <w:ptab w:relativeTo="margin" w:alignment="center" w:leader="none"/>
    </w:r>
    <w:sdt>
      <w:sdtPr>
        <w:id w:val="-654912987"/>
        <w:placeholder>
          <w:docPart w:val="0A8BB4FC1FBB69479726DA21C053AF5E"/>
        </w:placeholder>
        <w:temporary/>
        <w:showingPlcHdr/>
      </w:sdtPr>
      <w:sdtEndPr/>
      <w:sdtContent>
        <w:r w:rsidR="008E3EF5">
          <w:t>[Type text]</w:t>
        </w:r>
      </w:sdtContent>
    </w:sdt>
    <w:r w:rsidR="008E3EF5">
      <w:ptab w:relativeTo="margin" w:alignment="right" w:leader="none"/>
    </w:r>
    <w:sdt>
      <w:sdtPr>
        <w:id w:val="1050651766"/>
        <w:placeholder>
          <w:docPart w:val="0DFD78A1E8194542ABD5FD4DC4C5FCFE"/>
        </w:placeholder>
        <w:temporary/>
        <w:showingPlcHdr/>
      </w:sdtPr>
      <w:sdtEndPr/>
      <w:sdtContent>
        <w:r w:rsidR="008E3EF5">
          <w:t>[Type text]</w:t>
        </w:r>
      </w:sdtContent>
    </w:sdt>
  </w:p>
  <w:p w14:paraId="104E619B" w14:textId="77777777" w:rsidR="008E3EF5" w:rsidRDefault="008E3E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C70720" w14:textId="77777777" w:rsidR="008E3EF5" w:rsidRDefault="008E3EF5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72692EF6" w14:textId="77777777" w:rsidR="008E3EF5" w:rsidRDefault="008E3EF5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483B997D" w14:textId="77777777" w:rsidR="008E3EF5" w:rsidRPr="00240FB9" w:rsidRDefault="008E3EF5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ind w:right="1080"/>
      <w:jc w:val="right"/>
      <w:rPr>
        <w:rFonts w:ascii="Montserrat" w:hAnsi="Montserrat"/>
        <w:color w:val="808080" w:themeColor="background1" w:themeShade="80"/>
        <w:sz w:val="40"/>
        <w:szCs w:val="40"/>
      </w:rPr>
    </w:pPr>
    <w:r w:rsidRPr="00240FB9">
      <w:rPr>
        <w:rFonts w:ascii="Montserrat Semi Bold" w:hAnsi="Montserrat Semi Bold"/>
        <w:noProof/>
        <w:color w:val="808080" w:themeColor="background1" w:themeShade="80"/>
        <w:sz w:val="40"/>
        <w:szCs w:val="40"/>
      </w:rPr>
      <w:t>CEDARCREEK</w:t>
    </w:r>
    <w:r w:rsidRPr="00240FB9">
      <w:rPr>
        <w:rFonts w:ascii="Montserrat Light" w:hAnsi="Montserrat Light"/>
        <w:noProof/>
        <w:color w:val="808080" w:themeColor="background1" w:themeShade="80"/>
        <w:sz w:val="40"/>
        <w:szCs w:val="40"/>
      </w:rPr>
      <w:t>CHUR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1A3C"/>
    <w:multiLevelType w:val="hybridMultilevel"/>
    <w:tmpl w:val="26726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E55E38"/>
    <w:multiLevelType w:val="hybridMultilevel"/>
    <w:tmpl w:val="83C24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5C2202"/>
    <w:multiLevelType w:val="hybridMultilevel"/>
    <w:tmpl w:val="D3E22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4C1D50"/>
    <w:multiLevelType w:val="hybridMultilevel"/>
    <w:tmpl w:val="6FD6E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074177"/>
    <w:multiLevelType w:val="hybridMultilevel"/>
    <w:tmpl w:val="57C20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8F5310"/>
    <w:multiLevelType w:val="hybridMultilevel"/>
    <w:tmpl w:val="AFFA7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705618"/>
    <w:multiLevelType w:val="hybridMultilevel"/>
    <w:tmpl w:val="2B70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5"/>
  </w:num>
  <w:num w:numId="6">
    <w:abstractNumId w:val="6"/>
  </w:num>
  <w:num w:numId="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5"/>
  </w:num>
  <w:num w:numId="10">
    <w:abstractNumId w:val="2"/>
  </w:num>
  <w:num w:numId="11">
    <w:abstractNumId w:val="1"/>
  </w:num>
  <w:num w:numId="12">
    <w:abstractNumId w:val="0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MzA2NDc1AtIWRko6SsGpxcWZ+XkgBca1AERAJ0QsAAAA"/>
  </w:docVars>
  <w:rsids>
    <w:rsidRoot w:val="007F500E"/>
    <w:rsid w:val="00017068"/>
    <w:rsid w:val="00082E96"/>
    <w:rsid w:val="00086AB0"/>
    <w:rsid w:val="00093BA1"/>
    <w:rsid w:val="00110055"/>
    <w:rsid w:val="0015007B"/>
    <w:rsid w:val="00155351"/>
    <w:rsid w:val="001C1C7F"/>
    <w:rsid w:val="00227732"/>
    <w:rsid w:val="00240FB9"/>
    <w:rsid w:val="00253B7C"/>
    <w:rsid w:val="002B6B44"/>
    <w:rsid w:val="002E45DC"/>
    <w:rsid w:val="00334F25"/>
    <w:rsid w:val="00345B08"/>
    <w:rsid w:val="00350770"/>
    <w:rsid w:val="0038522D"/>
    <w:rsid w:val="003E28E2"/>
    <w:rsid w:val="003E5613"/>
    <w:rsid w:val="00423DB6"/>
    <w:rsid w:val="00425C08"/>
    <w:rsid w:val="00476FCC"/>
    <w:rsid w:val="004A04AA"/>
    <w:rsid w:val="004C1ED2"/>
    <w:rsid w:val="004C560F"/>
    <w:rsid w:val="0055396E"/>
    <w:rsid w:val="00575199"/>
    <w:rsid w:val="00593188"/>
    <w:rsid w:val="005C7760"/>
    <w:rsid w:val="00602F84"/>
    <w:rsid w:val="00721F63"/>
    <w:rsid w:val="00752FAD"/>
    <w:rsid w:val="007A487A"/>
    <w:rsid w:val="007E64CE"/>
    <w:rsid w:val="007F2047"/>
    <w:rsid w:val="007F500E"/>
    <w:rsid w:val="00820B7B"/>
    <w:rsid w:val="008A0BCF"/>
    <w:rsid w:val="008E3EF5"/>
    <w:rsid w:val="00960524"/>
    <w:rsid w:val="009972E4"/>
    <w:rsid w:val="00A11AC4"/>
    <w:rsid w:val="00A56EFE"/>
    <w:rsid w:val="00AD39F3"/>
    <w:rsid w:val="00B60DCE"/>
    <w:rsid w:val="00B93744"/>
    <w:rsid w:val="00B97CBA"/>
    <w:rsid w:val="00BA02C3"/>
    <w:rsid w:val="00C01F5A"/>
    <w:rsid w:val="00C023F7"/>
    <w:rsid w:val="00C2642D"/>
    <w:rsid w:val="00CD6468"/>
    <w:rsid w:val="00D84C98"/>
    <w:rsid w:val="00DB453D"/>
    <w:rsid w:val="00E62B1D"/>
    <w:rsid w:val="00E70F9C"/>
    <w:rsid w:val="00F21F26"/>
    <w:rsid w:val="00F36186"/>
    <w:rsid w:val="00F7739B"/>
    <w:rsid w:val="00FA7D1F"/>
    <w:rsid w:val="00FE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692071F"/>
  <w15:docId w15:val="{1B5EFB0D-0758-564B-84D9-668CA60AD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41C9030866E9D4484517D22859F1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AA1FA-F677-5343-8364-87D1DF26C1C3}"/>
      </w:docPartPr>
      <w:docPartBody>
        <w:p w:rsidR="005502B8" w:rsidRDefault="006F26D0">
          <w:pPr>
            <w:pStyle w:val="541C9030866E9D4484517D22859F17EE"/>
          </w:pPr>
          <w:r>
            <w:t>[Type text]</w:t>
          </w:r>
        </w:p>
      </w:docPartBody>
    </w:docPart>
    <w:docPart>
      <w:docPartPr>
        <w:name w:val="0A8BB4FC1FBB69479726DA21C053A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E14DA-C4BE-0541-9C2D-E72BC02D3BA6}"/>
      </w:docPartPr>
      <w:docPartBody>
        <w:p w:rsidR="005502B8" w:rsidRDefault="006F26D0">
          <w:pPr>
            <w:pStyle w:val="0A8BB4FC1FBB69479726DA21C053AF5E"/>
          </w:pPr>
          <w:r>
            <w:t>[Type text]</w:t>
          </w:r>
        </w:p>
      </w:docPartBody>
    </w:docPart>
    <w:docPart>
      <w:docPartPr>
        <w:name w:val="0DFD78A1E8194542ABD5FD4DC4C5FC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7C629-3968-1445-B373-8442C84D373A}"/>
      </w:docPartPr>
      <w:docPartBody>
        <w:p w:rsidR="005502B8" w:rsidRDefault="006F26D0">
          <w:pPr>
            <w:pStyle w:val="0DFD78A1E8194542ABD5FD4DC4C5FCFE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ontserrat Light">
    <w:panose1 w:val="000004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ontserrat Semi Bold">
    <w:altName w:val="Calibri"/>
    <w:panose1 w:val="00000000000000000000"/>
    <w:charset w:val="00"/>
    <w:family w:val="auto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502B8"/>
    <w:rsid w:val="00091ECC"/>
    <w:rsid w:val="005502B8"/>
    <w:rsid w:val="006F26D0"/>
    <w:rsid w:val="00E01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41C9030866E9D4484517D22859F17EE">
    <w:name w:val="541C9030866E9D4484517D22859F17EE"/>
  </w:style>
  <w:style w:type="paragraph" w:customStyle="1" w:styleId="0A8BB4FC1FBB69479726DA21C053AF5E">
    <w:name w:val="0A8BB4FC1FBB69479726DA21C053AF5E"/>
  </w:style>
  <w:style w:type="paragraph" w:customStyle="1" w:styleId="0DFD78A1E8194542ABD5FD4DC4C5FCFE">
    <w:name w:val="0DFD78A1E8194542ABD5FD4DC4C5FC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8EAD02C-DBE6-499B-A980-52059DAAC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945</Words>
  <Characters>539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6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e Manuel</dc:creator>
  <cp:lastModifiedBy>Marsha Koch</cp:lastModifiedBy>
  <cp:revision>7</cp:revision>
  <cp:lastPrinted>2020-08-24T17:29:00Z</cp:lastPrinted>
  <dcterms:created xsi:type="dcterms:W3CDTF">2020-08-24T17:27:00Z</dcterms:created>
  <dcterms:modified xsi:type="dcterms:W3CDTF">2020-08-25T20:30:00Z</dcterms:modified>
</cp:coreProperties>
</file>